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D77187E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3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945E0"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Payment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D77187E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3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945E0"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Payment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2) Implement the app Web UI and navigation using HTML, </w:t>
            </w:r>
            <w:proofErr w:type="gramStart"/>
            <w:r w:rsidRPr="00AC045C">
              <w:t>CSS</w:t>
            </w:r>
            <w:proofErr w:type="gramEnd"/>
            <w:r w:rsidRPr="00AC045C">
              <w:t xml:space="preserve">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21207A" w14:paraId="7B8F421E" w14:textId="77777777" w:rsidTr="0021207A">
        <w:trPr>
          <w:trHeight w:val="349"/>
        </w:trPr>
        <w:tc>
          <w:tcPr>
            <w:tcW w:w="269" w:type="dxa"/>
          </w:tcPr>
          <w:p w14:paraId="3845A9D9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06B299CE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Login</w:t>
            </w:r>
          </w:p>
        </w:tc>
        <w:tc>
          <w:tcPr>
            <w:tcW w:w="600" w:type="dxa"/>
            <w:vAlign w:val="center"/>
          </w:tcPr>
          <w:p w14:paraId="6A0C6F27" w14:textId="35EA782F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8E732D0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4090B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5B374298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 xml:space="preserve">Setup and maintain the free structure </w:t>
            </w:r>
          </w:p>
        </w:tc>
        <w:tc>
          <w:tcPr>
            <w:tcW w:w="600" w:type="dxa"/>
            <w:vAlign w:val="center"/>
          </w:tcPr>
          <w:p w14:paraId="3BCBCD47" w14:textId="6C113CF1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10</w:t>
            </w:r>
          </w:p>
        </w:tc>
        <w:tc>
          <w:tcPr>
            <w:tcW w:w="1028" w:type="dxa"/>
            <w:vAlign w:val="center"/>
          </w:tcPr>
          <w:p w14:paraId="148EF210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061DBE8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10DCA603" w14:textId="77777777" w:rsidTr="0021207A">
        <w:trPr>
          <w:trHeight w:val="349"/>
        </w:trPr>
        <w:tc>
          <w:tcPr>
            <w:tcW w:w="269" w:type="dxa"/>
          </w:tcPr>
          <w:p w14:paraId="03FD8066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1BD5F1DD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ending payments</w:t>
            </w:r>
          </w:p>
        </w:tc>
        <w:tc>
          <w:tcPr>
            <w:tcW w:w="600" w:type="dxa"/>
            <w:vAlign w:val="center"/>
          </w:tcPr>
          <w:p w14:paraId="66962F8F" w14:textId="685F869C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2AAB5E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C33687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3BC8B958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4BE7AED9" w:rsidR="0021207A" w:rsidRPr="00803742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Make payment</w:t>
            </w:r>
          </w:p>
        </w:tc>
        <w:tc>
          <w:tcPr>
            <w:tcW w:w="600" w:type="dxa"/>
            <w:vAlign w:val="center"/>
          </w:tcPr>
          <w:p w14:paraId="413ADE9C" w14:textId="2B1631A0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0A7ACB89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FFD5ADE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4147F8F" w14:textId="77777777" w:rsidTr="0021207A">
        <w:trPr>
          <w:trHeight w:val="349"/>
        </w:trPr>
        <w:tc>
          <w:tcPr>
            <w:tcW w:w="269" w:type="dxa"/>
          </w:tcPr>
          <w:p w14:paraId="7BD97BAE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3375814D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payments history</w:t>
            </w:r>
          </w:p>
        </w:tc>
        <w:tc>
          <w:tcPr>
            <w:tcW w:w="600" w:type="dxa"/>
            <w:vAlign w:val="center"/>
          </w:tcPr>
          <w:p w14:paraId="57F06B69" w14:textId="777B85C4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D556D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EC40A59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5F2D18E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003A525C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Pending payments report</w:t>
            </w:r>
          </w:p>
        </w:tc>
        <w:tc>
          <w:tcPr>
            <w:tcW w:w="600" w:type="dxa"/>
            <w:vAlign w:val="center"/>
          </w:tcPr>
          <w:p w14:paraId="671E7290" w14:textId="4BCFDFA2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DA34F13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6CB44AC3" w14:textId="77777777" w:rsidTr="0021207A">
        <w:trPr>
          <w:trHeight w:val="349"/>
        </w:trPr>
        <w:tc>
          <w:tcPr>
            <w:tcW w:w="269" w:type="dxa"/>
          </w:tcPr>
          <w:p w14:paraId="602200A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5B39D815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Received payments report</w:t>
            </w:r>
          </w:p>
        </w:tc>
        <w:tc>
          <w:tcPr>
            <w:tcW w:w="600" w:type="dxa"/>
            <w:vAlign w:val="center"/>
          </w:tcPr>
          <w:p w14:paraId="32BC7D5D" w14:textId="4C85B569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04222FB5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A764B7A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3C7FDF9C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F72E58E" w14:textId="408D5DBA" w:rsidR="0021207A" w:rsidRPr="00923378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Request bus service</w:t>
            </w:r>
          </w:p>
        </w:tc>
        <w:tc>
          <w:tcPr>
            <w:tcW w:w="600" w:type="dxa"/>
            <w:vAlign w:val="center"/>
          </w:tcPr>
          <w:p w14:paraId="25DD6AC7" w14:textId="0A518795" w:rsidR="0021207A" w:rsidRPr="00923378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3A56273D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62C2BED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E84E560" w14:textId="77777777" w:rsidTr="0021207A">
        <w:trPr>
          <w:trHeight w:val="349"/>
        </w:trPr>
        <w:tc>
          <w:tcPr>
            <w:tcW w:w="269" w:type="dxa"/>
          </w:tcPr>
          <w:p w14:paraId="33828038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307DAB14" w14:textId="74CB1EE4" w:rsidR="0021207A" w:rsidRPr="00923378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Approve / reject bus service request</w:t>
            </w:r>
          </w:p>
        </w:tc>
        <w:tc>
          <w:tcPr>
            <w:tcW w:w="600" w:type="dxa"/>
            <w:vAlign w:val="center"/>
          </w:tcPr>
          <w:p w14:paraId="6018E3B9" w14:textId="2F6D00C6" w:rsidR="0021207A" w:rsidRPr="00923378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35E518A8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30EFC6D0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2C5D704E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7B57D19F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t status of bus service request</w:t>
            </w:r>
          </w:p>
        </w:tc>
        <w:tc>
          <w:tcPr>
            <w:tcW w:w="600" w:type="dxa"/>
            <w:vAlign w:val="center"/>
          </w:tcPr>
          <w:p w14:paraId="4F6101A6" w14:textId="077B7FA4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8</w:t>
            </w:r>
          </w:p>
        </w:tc>
        <w:tc>
          <w:tcPr>
            <w:tcW w:w="1028" w:type="dxa"/>
            <w:vAlign w:val="center"/>
          </w:tcPr>
          <w:p w14:paraId="57891DBC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0786F94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246ACBC" w14:textId="773A3E64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0124FF62" w14:textId="77777777" w:rsidTr="0021207A">
        <w:trPr>
          <w:trHeight w:val="349"/>
        </w:trPr>
        <w:tc>
          <w:tcPr>
            <w:tcW w:w="269" w:type="dxa"/>
          </w:tcPr>
          <w:p w14:paraId="57E8A9CA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4EF72015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Generate due payments</w:t>
            </w:r>
          </w:p>
        </w:tc>
        <w:tc>
          <w:tcPr>
            <w:tcW w:w="600" w:type="dxa"/>
            <w:vAlign w:val="center"/>
          </w:tcPr>
          <w:p w14:paraId="4186537C" w14:textId="2516F1BF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593D8540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B88B0F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82DD3D9" w14:textId="775D2DF2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21207A" w14:paraId="711F7C37" w14:textId="77777777" w:rsidTr="00212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794F3E1A" w14:textId="7CFBC889" w:rsidR="0021207A" w:rsidRDefault="0021207A" w:rsidP="0021207A">
            <w:pPr>
              <w:spacing w:after="0" w:line="259" w:lineRule="auto"/>
              <w:ind w:left="13" w:right="0" w:hanging="11"/>
              <w:jc w:val="left"/>
            </w:pPr>
            <w:r w:rsidRPr="003E56CD">
              <w:t>Overall App design and navigation</w:t>
            </w:r>
          </w:p>
        </w:tc>
        <w:tc>
          <w:tcPr>
            <w:tcW w:w="600" w:type="dxa"/>
            <w:vAlign w:val="center"/>
          </w:tcPr>
          <w:p w14:paraId="700E726C" w14:textId="2B5DC53E" w:rsidR="0021207A" w:rsidRDefault="0021207A" w:rsidP="0021207A">
            <w:pPr>
              <w:spacing w:after="0" w:line="259" w:lineRule="auto"/>
              <w:ind w:left="0" w:right="41" w:firstLine="0"/>
              <w:jc w:val="center"/>
            </w:pPr>
            <w:r w:rsidRPr="003E56CD">
              <w:t>9</w:t>
            </w:r>
          </w:p>
        </w:tc>
        <w:tc>
          <w:tcPr>
            <w:tcW w:w="1028" w:type="dxa"/>
            <w:vAlign w:val="center"/>
          </w:tcPr>
          <w:p w14:paraId="7548874D" w14:textId="77777777" w:rsidR="0021207A" w:rsidRDefault="0021207A" w:rsidP="0021207A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DE51F85" w14:textId="77777777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A7B8EBA" w14:textId="5EBB98E3" w:rsidR="0021207A" w:rsidRDefault="0021207A" w:rsidP="0021207A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9B18E3A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3BAA2D0C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 xml:space="preserve">Setup and maintain the free structure </w:t>
      </w:r>
    </w:p>
    <w:p w14:paraId="0A8F075F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ending payments</w:t>
      </w:r>
    </w:p>
    <w:p w14:paraId="2C1A6B1B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Make payment</w:t>
      </w:r>
    </w:p>
    <w:p w14:paraId="0C8BA90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payments history</w:t>
      </w:r>
    </w:p>
    <w:p w14:paraId="64DF35B2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Pending payments report</w:t>
      </w:r>
    </w:p>
    <w:p w14:paraId="621BDF8E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ceived payments report</w:t>
      </w:r>
    </w:p>
    <w:p w14:paraId="625C2805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Request bus service</w:t>
      </w:r>
    </w:p>
    <w:p w14:paraId="04783511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Approve / reject bus service request</w:t>
      </w:r>
    </w:p>
    <w:p w14:paraId="12987A36" w14:textId="77777777" w:rsid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t status of bus service request</w:t>
      </w:r>
    </w:p>
    <w:p w14:paraId="19AC4580" w14:textId="10E02B84" w:rsidR="0021207A" w:rsidRPr="0021207A" w:rsidRDefault="0021207A" w:rsidP="0021207A">
      <w:pPr>
        <w:pStyle w:val="Heading1"/>
        <w:numPr>
          <w:ilvl w:val="1"/>
          <w:numId w:val="26"/>
        </w:numPr>
        <w:spacing w:before="240" w:after="120"/>
      </w:pPr>
      <w:r>
        <w:t>Generate due payments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F6AF5" w14:textId="77777777" w:rsidR="001177E2" w:rsidRDefault="001177E2">
      <w:pPr>
        <w:spacing w:after="0" w:line="240" w:lineRule="auto"/>
      </w:pPr>
      <w:r>
        <w:separator/>
      </w:r>
    </w:p>
  </w:endnote>
  <w:endnote w:type="continuationSeparator" w:id="0">
    <w:p w14:paraId="1993F73E" w14:textId="77777777" w:rsidR="001177E2" w:rsidRDefault="001177E2">
      <w:pPr>
        <w:spacing w:after="0" w:line="240" w:lineRule="auto"/>
      </w:pPr>
      <w:r>
        <w:continuationSeparator/>
      </w:r>
    </w:p>
  </w:endnote>
  <w:endnote w:type="continuationNotice" w:id="1">
    <w:p w14:paraId="522EDC32" w14:textId="77777777" w:rsidR="001177E2" w:rsidRDefault="001177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4280E" w14:textId="77777777" w:rsidR="001177E2" w:rsidRDefault="001177E2">
      <w:pPr>
        <w:spacing w:after="0" w:line="240" w:lineRule="auto"/>
      </w:pPr>
      <w:r>
        <w:separator/>
      </w:r>
    </w:p>
  </w:footnote>
  <w:footnote w:type="continuationSeparator" w:id="0">
    <w:p w14:paraId="5A23084A" w14:textId="77777777" w:rsidR="001177E2" w:rsidRDefault="001177E2">
      <w:pPr>
        <w:spacing w:after="0" w:line="240" w:lineRule="auto"/>
      </w:pPr>
      <w:r>
        <w:continuationSeparator/>
      </w:r>
    </w:p>
  </w:footnote>
  <w:footnote w:type="continuationNotice" w:id="1">
    <w:p w14:paraId="1AA7A599" w14:textId="77777777" w:rsidR="001177E2" w:rsidRDefault="001177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177E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4</cp:revision>
  <cp:lastPrinted>2020-09-16T00:13:00Z</cp:lastPrinted>
  <dcterms:created xsi:type="dcterms:W3CDTF">2021-03-26T19:51:00Z</dcterms:created>
  <dcterms:modified xsi:type="dcterms:W3CDTF">2021-03-2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